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8fa08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7Z</dcterms:created>
  <dcterms:modified xsi:type="dcterms:W3CDTF">2016-09-13T05:54:27Z</dcterms:modified>
</cp:coreProperties>
</file>